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5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4edf079d6ef222de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5T06:12:39Z</dcterms:created>
  <dcterms:modified xsi:type="dcterms:W3CDTF">2021-08-25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5 06:12:28</vt:lpwstr>
  </property>
</Properties>
</file>